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8A5B8D" w14:textId="56B5FD99" w:rsidR="00061DB6" w:rsidRPr="001B73F3" w:rsidRDefault="00061DB6">
      <w:pPr>
        <w:rPr>
          <w:rFonts w:ascii="Arial" w:hAnsi="Arial"/>
        </w:rPr>
      </w:pPr>
      <w:r w:rsidRPr="001B73F3">
        <w:rPr>
          <w:rFonts w:ascii="Arial" w:hAnsi="Arial"/>
        </w:rPr>
        <w:t>(Approx. 222 words)</w:t>
      </w:r>
    </w:p>
    <w:p w14:paraId="17BF846C" w14:textId="77777777" w:rsidR="00061DB6" w:rsidRPr="001B73F3" w:rsidRDefault="00061DB6">
      <w:pPr>
        <w:rPr>
          <w:rFonts w:ascii="Arial" w:hAnsi="Arial"/>
          <w:b/>
          <w:bCs/>
        </w:rPr>
      </w:pPr>
    </w:p>
    <w:p w14:paraId="62D0D4F8" w14:textId="7D0B6C38" w:rsidR="00E96006" w:rsidRPr="001B73F3" w:rsidRDefault="006465E7">
      <w:pPr>
        <w:rPr>
          <w:rFonts w:ascii="Arial" w:hAnsi="Arial"/>
        </w:rPr>
      </w:pPr>
      <w:proofErr w:type="spellStart"/>
      <w:r w:rsidRPr="001B73F3">
        <w:rPr>
          <w:rFonts w:ascii="Arial" w:hAnsi="Arial"/>
        </w:rPr>
        <w:t>Roybi</w:t>
      </w:r>
      <w:proofErr w:type="spellEnd"/>
      <w:r w:rsidRPr="001B73F3">
        <w:rPr>
          <w:rFonts w:ascii="Arial" w:hAnsi="Arial"/>
        </w:rPr>
        <w:t xml:space="preserve"> Robot</w:t>
      </w:r>
    </w:p>
    <w:p w14:paraId="685214D9" w14:textId="231E4B1E" w:rsidR="00F93CDA" w:rsidRPr="001B73F3" w:rsidRDefault="006465E7">
      <w:pPr>
        <w:rPr>
          <w:rFonts w:ascii="Arial" w:hAnsi="Arial"/>
        </w:rPr>
      </w:pPr>
      <w:r w:rsidRPr="001B73F3">
        <w:rPr>
          <w:rFonts w:ascii="Arial" w:hAnsi="Arial"/>
        </w:rPr>
        <w:t>By George Harding</w:t>
      </w:r>
      <w:r w:rsidR="00061DB6" w:rsidRPr="001B73F3">
        <w:rPr>
          <w:rFonts w:ascii="Arial" w:hAnsi="Arial"/>
        </w:rPr>
        <w:t xml:space="preserve">, Treasurer, </w:t>
      </w:r>
      <w:r w:rsidR="00F93CDA" w:rsidRPr="001B73F3">
        <w:rPr>
          <w:rFonts w:ascii="Arial" w:hAnsi="Arial"/>
        </w:rPr>
        <w:t>Tucson Computer Society</w:t>
      </w:r>
    </w:p>
    <w:p w14:paraId="5C3491E4" w14:textId="160B26BD" w:rsidR="00061DB6" w:rsidRPr="001B73F3" w:rsidRDefault="00061DB6">
      <w:pPr>
        <w:rPr>
          <w:rFonts w:ascii="Arial" w:hAnsi="Arial"/>
        </w:rPr>
      </w:pPr>
      <w:r w:rsidRPr="001B73F3">
        <w:rPr>
          <w:rFonts w:ascii="Arial" w:hAnsi="Arial"/>
        </w:rPr>
        <w:t>www.aztcs.org</w:t>
      </w:r>
    </w:p>
    <w:p w14:paraId="753022ED" w14:textId="217CB0D9" w:rsidR="00061DB6" w:rsidRPr="001B73F3" w:rsidRDefault="00061DB6">
      <w:pPr>
        <w:rPr>
          <w:rFonts w:ascii="Arial" w:hAnsi="Arial"/>
        </w:rPr>
      </w:pPr>
      <w:r w:rsidRPr="001B73F3">
        <w:rPr>
          <w:rFonts w:ascii="Arial" w:hAnsi="Arial"/>
        </w:rPr>
        <w:t>actuary110</w:t>
      </w:r>
      <w:r w:rsidRPr="001B73F3">
        <w:rPr>
          <w:rFonts w:ascii="Arial" w:hAnsi="Arial"/>
        </w:rPr>
        <w:t xml:space="preserve"> (at) </w:t>
      </w:r>
      <w:r w:rsidRPr="001B73F3">
        <w:rPr>
          <w:rFonts w:ascii="Arial" w:hAnsi="Arial"/>
        </w:rPr>
        <w:t>yahoo.com</w:t>
      </w:r>
    </w:p>
    <w:p w14:paraId="763F294A" w14:textId="701FF856" w:rsidR="006465E7" w:rsidRPr="001B73F3" w:rsidRDefault="006465E7">
      <w:pPr>
        <w:rPr>
          <w:rFonts w:ascii="Arial" w:hAnsi="Arial"/>
        </w:rPr>
      </w:pPr>
    </w:p>
    <w:p w14:paraId="7FF94CAA" w14:textId="38CC9984" w:rsidR="00C67AFF" w:rsidRPr="001B73F3" w:rsidRDefault="00C67AFF">
      <w:pPr>
        <w:rPr>
          <w:rFonts w:ascii="Arial" w:hAnsi="Arial"/>
        </w:rPr>
      </w:pPr>
      <w:r w:rsidRPr="001B73F3">
        <w:rPr>
          <w:rFonts w:ascii="Arial" w:hAnsi="Arial"/>
        </w:rPr>
        <w:t>This is more than just a child’s toy, although it is designed to be for a child.</w:t>
      </w:r>
      <w:r w:rsidR="0092209C" w:rsidRPr="001B73F3">
        <w:rPr>
          <w:rFonts w:ascii="Arial" w:hAnsi="Arial"/>
        </w:rPr>
        <w:t xml:space="preserve"> </w:t>
      </w:r>
    </w:p>
    <w:p w14:paraId="1C2A415C" w14:textId="77777777" w:rsidR="0092209C" w:rsidRPr="001B73F3" w:rsidRDefault="0092209C">
      <w:pPr>
        <w:rPr>
          <w:rFonts w:ascii="Arial" w:hAnsi="Arial"/>
        </w:rPr>
      </w:pPr>
    </w:p>
    <w:p w14:paraId="686DA1F5" w14:textId="0A0836B7" w:rsidR="00C67AFF" w:rsidRPr="001B73F3" w:rsidRDefault="00C67AFF">
      <w:pPr>
        <w:rPr>
          <w:rFonts w:ascii="Arial" w:hAnsi="Arial"/>
        </w:rPr>
      </w:pPr>
      <w:r w:rsidRPr="001B73F3">
        <w:rPr>
          <w:rFonts w:ascii="Arial" w:hAnsi="Arial"/>
        </w:rPr>
        <w:t>In fact, it is an educational companion powered by AI (artificial intelligence).</w:t>
      </w:r>
    </w:p>
    <w:p w14:paraId="7827B9AF" w14:textId="77777777" w:rsidR="004540CB" w:rsidRPr="001B73F3" w:rsidRDefault="004540CB">
      <w:pPr>
        <w:rPr>
          <w:rFonts w:ascii="Arial" w:hAnsi="Arial"/>
        </w:rPr>
      </w:pPr>
    </w:p>
    <w:p w14:paraId="09D84C66" w14:textId="79E52855" w:rsidR="00C67AFF" w:rsidRPr="001B73F3" w:rsidRDefault="00C67AFF">
      <w:pPr>
        <w:rPr>
          <w:rFonts w:ascii="Arial" w:hAnsi="Arial"/>
        </w:rPr>
      </w:pPr>
      <w:r w:rsidRPr="001B73F3">
        <w:rPr>
          <w:rFonts w:ascii="Arial" w:hAnsi="Arial"/>
        </w:rPr>
        <w:t>It tutors young children in languages, with over 500 lessons, 70 categories an</w:t>
      </w:r>
      <w:r w:rsidR="007058B8" w:rsidRPr="001B73F3">
        <w:rPr>
          <w:rFonts w:ascii="Arial" w:hAnsi="Arial"/>
        </w:rPr>
        <w:t>d</w:t>
      </w:r>
      <w:r w:rsidRPr="001B73F3">
        <w:rPr>
          <w:rFonts w:ascii="Arial" w:hAnsi="Arial"/>
        </w:rPr>
        <w:t xml:space="preserve"> </w:t>
      </w:r>
      <w:r w:rsidR="00492AAF" w:rsidRPr="001B73F3">
        <w:rPr>
          <w:rFonts w:ascii="Arial" w:hAnsi="Arial"/>
        </w:rPr>
        <w:t>a</w:t>
      </w:r>
      <w:r w:rsidR="00F93CDA" w:rsidRPr="001B73F3">
        <w:rPr>
          <w:rFonts w:ascii="Arial" w:hAnsi="Arial"/>
        </w:rPr>
        <w:t xml:space="preserve"> </w:t>
      </w:r>
      <w:proofErr w:type="gramStart"/>
      <w:r w:rsidRPr="001B73F3">
        <w:rPr>
          <w:rFonts w:ascii="Arial" w:hAnsi="Arial"/>
        </w:rPr>
        <w:t xml:space="preserve">70,000 </w:t>
      </w:r>
      <w:r w:rsidR="00492AAF" w:rsidRPr="001B73F3">
        <w:rPr>
          <w:rFonts w:ascii="Arial" w:hAnsi="Arial"/>
        </w:rPr>
        <w:t>word</w:t>
      </w:r>
      <w:proofErr w:type="gramEnd"/>
      <w:r w:rsidR="00492AAF" w:rsidRPr="001B73F3">
        <w:rPr>
          <w:rFonts w:ascii="Arial" w:hAnsi="Arial"/>
        </w:rPr>
        <w:t xml:space="preserve"> </w:t>
      </w:r>
      <w:r w:rsidRPr="001B73F3">
        <w:rPr>
          <w:rFonts w:ascii="Arial" w:hAnsi="Arial"/>
        </w:rPr>
        <w:t>vocabular</w:t>
      </w:r>
      <w:r w:rsidR="00492AAF" w:rsidRPr="001B73F3">
        <w:rPr>
          <w:rFonts w:ascii="Arial" w:hAnsi="Arial"/>
        </w:rPr>
        <w:t>y</w:t>
      </w:r>
      <w:r w:rsidRPr="001B73F3">
        <w:rPr>
          <w:rFonts w:ascii="Arial" w:hAnsi="Arial"/>
        </w:rPr>
        <w:t xml:space="preserve"> in Chinese and English.</w:t>
      </w:r>
      <w:r w:rsidR="004540CB" w:rsidRPr="001B73F3">
        <w:rPr>
          <w:rFonts w:ascii="Arial" w:hAnsi="Arial"/>
        </w:rPr>
        <w:t xml:space="preserve"> </w:t>
      </w:r>
    </w:p>
    <w:p w14:paraId="5443A69D" w14:textId="77777777" w:rsidR="004540CB" w:rsidRPr="001B73F3" w:rsidRDefault="004540CB">
      <w:pPr>
        <w:rPr>
          <w:rFonts w:ascii="Arial" w:hAnsi="Arial"/>
        </w:rPr>
      </w:pPr>
    </w:p>
    <w:p w14:paraId="78FA38F6" w14:textId="425BC919" w:rsidR="00C67AFF" w:rsidRPr="001B73F3" w:rsidRDefault="004540CB">
      <w:pPr>
        <w:rPr>
          <w:rFonts w:ascii="Arial" w:hAnsi="Arial"/>
        </w:rPr>
      </w:pPr>
      <w:r w:rsidRPr="001B73F3">
        <w:rPr>
          <w:rFonts w:ascii="Arial" w:hAnsi="Arial"/>
          <w:noProof/>
        </w:rPr>
        <w:drawing>
          <wp:inline distT="0" distB="0" distL="0" distR="0" wp14:anchorId="0C4F5DB4" wp14:editId="52D17492">
            <wp:extent cx="4018179" cy="38817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13" cy="3901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EABC8" w14:textId="77777777" w:rsidR="004540CB" w:rsidRPr="001B73F3" w:rsidRDefault="004540CB">
      <w:pPr>
        <w:rPr>
          <w:rFonts w:ascii="Arial" w:hAnsi="Arial"/>
        </w:rPr>
      </w:pPr>
    </w:p>
    <w:p w14:paraId="4EFCE70A" w14:textId="1C1A292F" w:rsidR="00C67AFF" w:rsidRPr="001B73F3" w:rsidRDefault="00C67AFF">
      <w:pPr>
        <w:rPr>
          <w:rFonts w:ascii="Arial" w:hAnsi="Arial"/>
        </w:rPr>
      </w:pPr>
      <w:r w:rsidRPr="001B73F3">
        <w:rPr>
          <w:rFonts w:ascii="Arial" w:hAnsi="Arial"/>
        </w:rPr>
        <w:t>In the company’</w:t>
      </w:r>
      <w:r w:rsidR="0092209C" w:rsidRPr="001B73F3">
        <w:rPr>
          <w:rFonts w:ascii="Arial" w:hAnsi="Arial"/>
        </w:rPr>
        <w:t>s</w:t>
      </w:r>
      <w:r w:rsidRPr="001B73F3">
        <w:rPr>
          <w:rFonts w:ascii="Arial" w:hAnsi="Arial"/>
        </w:rPr>
        <w:t xml:space="preserve"> words, “Through play, children can learn a second language, practice language arts, explore scientific subjects and develop communication and analytical thinking skills.”</w:t>
      </w:r>
    </w:p>
    <w:p w14:paraId="7E6615ED" w14:textId="2D6433FD" w:rsidR="00C67AFF" w:rsidRPr="001B73F3" w:rsidRDefault="00C67AFF">
      <w:pPr>
        <w:rPr>
          <w:rFonts w:ascii="Arial" w:hAnsi="Arial"/>
        </w:rPr>
      </w:pPr>
    </w:p>
    <w:p w14:paraId="782B335E" w14:textId="24918B80" w:rsidR="00C67AFF" w:rsidRPr="001B73F3" w:rsidRDefault="007058B8">
      <w:pPr>
        <w:rPr>
          <w:rFonts w:ascii="Arial" w:hAnsi="Arial"/>
        </w:rPr>
      </w:pPr>
      <w:r w:rsidRPr="001B73F3">
        <w:rPr>
          <w:rFonts w:ascii="Arial" w:hAnsi="Arial"/>
        </w:rPr>
        <w:t>The categories include sessions in technology, math, science and language arts. Here are some of them:</w:t>
      </w:r>
    </w:p>
    <w:p w14:paraId="7EA17773" w14:textId="64B580F7" w:rsidR="007058B8" w:rsidRPr="001B73F3" w:rsidRDefault="007058B8" w:rsidP="007058B8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1B73F3">
        <w:rPr>
          <w:rFonts w:ascii="Arial" w:hAnsi="Arial" w:cs="Arial"/>
          <w:szCs w:val="24"/>
        </w:rPr>
        <w:t>Alphabet</w:t>
      </w:r>
    </w:p>
    <w:p w14:paraId="2221703B" w14:textId="1DEEE0D9" w:rsidR="007058B8" w:rsidRPr="001B73F3" w:rsidRDefault="007058B8" w:rsidP="007058B8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1B73F3">
        <w:rPr>
          <w:rFonts w:ascii="Arial" w:hAnsi="Arial" w:cs="Arial"/>
          <w:szCs w:val="24"/>
        </w:rPr>
        <w:t>Continents</w:t>
      </w:r>
    </w:p>
    <w:p w14:paraId="70349AC7" w14:textId="0D2C9A42" w:rsidR="007058B8" w:rsidRPr="001B73F3" w:rsidRDefault="007058B8" w:rsidP="007058B8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1B73F3">
        <w:rPr>
          <w:rFonts w:ascii="Arial" w:hAnsi="Arial" w:cs="Arial"/>
          <w:szCs w:val="24"/>
        </w:rPr>
        <w:t>Places</w:t>
      </w:r>
    </w:p>
    <w:p w14:paraId="03269598" w14:textId="04F9B8AD" w:rsidR="007058B8" w:rsidRPr="001B73F3" w:rsidRDefault="007058B8" w:rsidP="007058B8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1B73F3">
        <w:rPr>
          <w:rFonts w:ascii="Arial" w:hAnsi="Arial" w:cs="Arial"/>
          <w:szCs w:val="24"/>
        </w:rPr>
        <w:t>Math</w:t>
      </w:r>
    </w:p>
    <w:p w14:paraId="7B2E7BD7" w14:textId="24DA17EA" w:rsidR="007058B8" w:rsidRPr="001B73F3" w:rsidRDefault="007058B8" w:rsidP="007058B8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1B73F3">
        <w:rPr>
          <w:rFonts w:ascii="Arial" w:hAnsi="Arial" w:cs="Arial"/>
          <w:szCs w:val="24"/>
        </w:rPr>
        <w:t>Senses</w:t>
      </w:r>
    </w:p>
    <w:p w14:paraId="5DD4386F" w14:textId="7BF3B902" w:rsidR="004F2A3D" w:rsidRPr="001B73F3" w:rsidRDefault="004F2A3D" w:rsidP="007058B8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1B73F3">
        <w:rPr>
          <w:rFonts w:ascii="Arial" w:hAnsi="Arial" w:cs="Arial"/>
          <w:szCs w:val="24"/>
        </w:rPr>
        <w:lastRenderedPageBreak/>
        <w:t>Science</w:t>
      </w:r>
    </w:p>
    <w:p w14:paraId="50A20E96" w14:textId="5B588D83" w:rsidR="007058B8" w:rsidRPr="001B73F3" w:rsidRDefault="007058B8" w:rsidP="007058B8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1B73F3">
        <w:rPr>
          <w:rFonts w:ascii="Arial" w:hAnsi="Arial" w:cs="Arial"/>
          <w:szCs w:val="24"/>
        </w:rPr>
        <w:t>Biology</w:t>
      </w:r>
    </w:p>
    <w:p w14:paraId="6F39B8EC" w14:textId="3168F1F2" w:rsidR="007058B8" w:rsidRPr="001B73F3" w:rsidRDefault="007058B8" w:rsidP="007058B8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1B73F3">
        <w:rPr>
          <w:rFonts w:ascii="Arial" w:hAnsi="Arial" w:cs="Arial"/>
          <w:szCs w:val="24"/>
        </w:rPr>
        <w:t>Nouns</w:t>
      </w:r>
    </w:p>
    <w:p w14:paraId="1D058BCA" w14:textId="77777777" w:rsidR="00D7604B" w:rsidRPr="001B73F3" w:rsidRDefault="00D7604B" w:rsidP="007058B8">
      <w:pPr>
        <w:rPr>
          <w:rFonts w:ascii="Arial" w:hAnsi="Arial"/>
        </w:rPr>
      </w:pPr>
    </w:p>
    <w:p w14:paraId="7C0E6AB6" w14:textId="2844BEB2" w:rsidR="00D7604B" w:rsidRPr="001B73F3" w:rsidRDefault="00E4292E" w:rsidP="007058B8">
      <w:pPr>
        <w:rPr>
          <w:rFonts w:ascii="Arial" w:hAnsi="Arial"/>
        </w:rPr>
      </w:pPr>
      <w:r w:rsidRPr="001B73F3">
        <w:rPr>
          <w:rFonts w:ascii="Arial" w:hAnsi="Arial"/>
        </w:rPr>
        <w:t>The c</w:t>
      </w:r>
      <w:r w:rsidR="00D7604B" w:rsidRPr="001B73F3">
        <w:rPr>
          <w:rFonts w:ascii="Arial" w:hAnsi="Arial"/>
        </w:rPr>
        <w:t>ategories and content are updated from time to time.</w:t>
      </w:r>
    </w:p>
    <w:p w14:paraId="265273E8" w14:textId="77777777" w:rsidR="00D7604B" w:rsidRPr="001B73F3" w:rsidRDefault="00D7604B" w:rsidP="007058B8">
      <w:pPr>
        <w:rPr>
          <w:rFonts w:ascii="Arial" w:hAnsi="Arial"/>
        </w:rPr>
      </w:pPr>
    </w:p>
    <w:p w14:paraId="0683E4B6" w14:textId="705479EB" w:rsidR="007058B8" w:rsidRPr="001B73F3" w:rsidRDefault="00D7604B" w:rsidP="007058B8">
      <w:pPr>
        <w:rPr>
          <w:rFonts w:ascii="Arial" w:hAnsi="Arial"/>
        </w:rPr>
      </w:pPr>
      <w:r w:rsidRPr="001B73F3">
        <w:rPr>
          <w:rFonts w:ascii="Arial" w:hAnsi="Arial"/>
        </w:rPr>
        <w:t>The robot includes voice recognition (understands your child’s responses), has a 1080p camera, has a durable body to withstand drops, is made with material that is safe for children</w:t>
      </w:r>
      <w:r w:rsidR="00E4292E" w:rsidRPr="001B73F3">
        <w:rPr>
          <w:rFonts w:ascii="Arial" w:hAnsi="Arial"/>
        </w:rPr>
        <w:t>,</w:t>
      </w:r>
      <w:r w:rsidRPr="001B73F3">
        <w:rPr>
          <w:rFonts w:ascii="Arial" w:hAnsi="Arial"/>
        </w:rPr>
        <w:t xml:space="preserve"> and has an </w:t>
      </w:r>
      <w:proofErr w:type="gramStart"/>
      <w:r w:rsidRPr="001B73F3">
        <w:rPr>
          <w:rFonts w:ascii="Arial" w:hAnsi="Arial"/>
        </w:rPr>
        <w:t>8 hour</w:t>
      </w:r>
      <w:proofErr w:type="gramEnd"/>
      <w:r w:rsidRPr="001B73F3">
        <w:rPr>
          <w:rFonts w:ascii="Arial" w:hAnsi="Arial"/>
        </w:rPr>
        <w:t xml:space="preserve"> battery.</w:t>
      </w:r>
    </w:p>
    <w:p w14:paraId="7250A6E8" w14:textId="1B200633" w:rsidR="00D7604B" w:rsidRPr="001B73F3" w:rsidRDefault="00D7604B" w:rsidP="007058B8">
      <w:pPr>
        <w:rPr>
          <w:rFonts w:ascii="Arial" w:hAnsi="Arial"/>
        </w:rPr>
      </w:pPr>
    </w:p>
    <w:p w14:paraId="369A8601" w14:textId="297640F6" w:rsidR="00D7604B" w:rsidRPr="001B73F3" w:rsidRDefault="00C944E6" w:rsidP="007058B8">
      <w:pPr>
        <w:rPr>
          <w:rFonts w:ascii="Arial" w:hAnsi="Arial"/>
        </w:rPr>
      </w:pPr>
      <w:r w:rsidRPr="001B73F3">
        <w:rPr>
          <w:rFonts w:ascii="Arial" w:hAnsi="Arial"/>
        </w:rPr>
        <w:t>It is powered by connection to a USB port by the included cable.</w:t>
      </w:r>
    </w:p>
    <w:p w14:paraId="38A6EEE4" w14:textId="77276C47" w:rsidR="00C944E6" w:rsidRPr="001B73F3" w:rsidRDefault="00C944E6" w:rsidP="007058B8">
      <w:pPr>
        <w:rPr>
          <w:rFonts w:ascii="Arial" w:hAnsi="Arial"/>
        </w:rPr>
      </w:pPr>
    </w:p>
    <w:p w14:paraId="3E71DCA0" w14:textId="73D6229B" w:rsidR="00C944E6" w:rsidRPr="001B73F3" w:rsidRDefault="00C944E6" w:rsidP="007058B8">
      <w:pPr>
        <w:rPr>
          <w:rFonts w:ascii="Arial" w:hAnsi="Arial"/>
        </w:rPr>
      </w:pPr>
      <w:r w:rsidRPr="001B73F3">
        <w:rPr>
          <w:rFonts w:ascii="Arial" w:hAnsi="Arial"/>
        </w:rPr>
        <w:t>Mandarin-Chinese and English are currently supported, but French, Spanish, German</w:t>
      </w:r>
      <w:r w:rsidR="00E4292E" w:rsidRPr="001B73F3">
        <w:rPr>
          <w:rFonts w:ascii="Arial" w:hAnsi="Arial"/>
        </w:rPr>
        <w:t>,</w:t>
      </w:r>
      <w:r w:rsidRPr="001B73F3">
        <w:rPr>
          <w:rFonts w:ascii="Arial" w:hAnsi="Arial"/>
        </w:rPr>
        <w:t xml:space="preserve"> and Russian versions are being planned.</w:t>
      </w:r>
    </w:p>
    <w:p w14:paraId="1243E518" w14:textId="51B87241" w:rsidR="00C944E6" w:rsidRPr="001B73F3" w:rsidRDefault="00C944E6" w:rsidP="007058B8">
      <w:pPr>
        <w:rPr>
          <w:rFonts w:ascii="Arial" w:hAnsi="Arial"/>
        </w:rPr>
      </w:pPr>
    </w:p>
    <w:p w14:paraId="2C040BB8" w14:textId="08B5D34B" w:rsidR="00C944E6" w:rsidRPr="001B73F3" w:rsidRDefault="00C944E6" w:rsidP="007058B8">
      <w:pPr>
        <w:rPr>
          <w:rFonts w:ascii="Arial" w:hAnsi="Arial"/>
        </w:rPr>
      </w:pPr>
      <w:r w:rsidRPr="001B73F3">
        <w:rPr>
          <w:rFonts w:ascii="Arial" w:hAnsi="Arial"/>
        </w:rPr>
        <w:t>Ages 2-8 are recommended for English use, but for learning a new language, there is no age limit.</w:t>
      </w:r>
    </w:p>
    <w:p w14:paraId="42779BD8" w14:textId="01A27EC5" w:rsidR="00C944E6" w:rsidRPr="001B73F3" w:rsidRDefault="00C944E6" w:rsidP="007058B8">
      <w:pPr>
        <w:rPr>
          <w:rFonts w:ascii="Arial" w:hAnsi="Arial"/>
        </w:rPr>
      </w:pPr>
    </w:p>
    <w:p w14:paraId="51E6021D" w14:textId="78FA866C" w:rsidR="00C944E6" w:rsidRPr="001B73F3" w:rsidRDefault="00C944E6" w:rsidP="007058B8">
      <w:pPr>
        <w:rPr>
          <w:rFonts w:ascii="Arial" w:hAnsi="Arial"/>
        </w:rPr>
      </w:pPr>
      <w:r w:rsidRPr="001B73F3">
        <w:rPr>
          <w:rFonts w:ascii="Arial" w:hAnsi="Arial"/>
        </w:rPr>
        <w:t>An And</w:t>
      </w:r>
      <w:r w:rsidR="00E4292E" w:rsidRPr="001B73F3">
        <w:rPr>
          <w:rFonts w:ascii="Arial" w:hAnsi="Arial"/>
        </w:rPr>
        <w:t>r</w:t>
      </w:r>
      <w:r w:rsidRPr="001B73F3">
        <w:rPr>
          <w:rFonts w:ascii="Arial" w:hAnsi="Arial"/>
        </w:rPr>
        <w:t>oid app is available for parent use for scheduling or directed learning.</w:t>
      </w:r>
    </w:p>
    <w:p w14:paraId="66F5559F" w14:textId="6CE2B5C9" w:rsidR="00320C2D" w:rsidRPr="001B73F3" w:rsidRDefault="00320C2D" w:rsidP="007058B8">
      <w:pPr>
        <w:rPr>
          <w:rFonts w:ascii="Arial" w:hAnsi="Arial"/>
        </w:rPr>
      </w:pPr>
    </w:p>
    <w:p w14:paraId="3341FB3B" w14:textId="77777777" w:rsidR="00E4292E" w:rsidRPr="001B73F3" w:rsidRDefault="00320C2D" w:rsidP="007058B8">
      <w:pPr>
        <w:rPr>
          <w:rFonts w:ascii="Arial" w:hAnsi="Arial"/>
        </w:rPr>
      </w:pPr>
      <w:proofErr w:type="spellStart"/>
      <w:r w:rsidRPr="001B73F3">
        <w:rPr>
          <w:rFonts w:ascii="Arial" w:hAnsi="Arial"/>
        </w:rPr>
        <w:t>Roybi</w:t>
      </w:r>
      <w:proofErr w:type="spellEnd"/>
      <w:r w:rsidRPr="001B73F3">
        <w:rPr>
          <w:rFonts w:ascii="Arial" w:hAnsi="Arial"/>
        </w:rPr>
        <w:t xml:space="preserve"> Robot</w:t>
      </w:r>
    </w:p>
    <w:p w14:paraId="516A3DC4" w14:textId="77777777" w:rsidR="00E4292E" w:rsidRPr="001B73F3" w:rsidRDefault="001B73F3" w:rsidP="007058B8">
      <w:pPr>
        <w:rPr>
          <w:rStyle w:val="Hyperlink"/>
          <w:rFonts w:ascii="Arial" w:hAnsi="Arial"/>
        </w:rPr>
      </w:pPr>
      <w:hyperlink r:id="rId6" w:history="1">
        <w:r w:rsidR="00320C2D" w:rsidRPr="001B73F3">
          <w:rPr>
            <w:rStyle w:val="Hyperlink"/>
            <w:rFonts w:ascii="Arial" w:hAnsi="Arial"/>
          </w:rPr>
          <w:t>https://roybirobot.com/</w:t>
        </w:r>
      </w:hyperlink>
    </w:p>
    <w:p w14:paraId="5064D7FB" w14:textId="584AD135" w:rsidR="00320C2D" w:rsidRPr="001B73F3" w:rsidRDefault="00320C2D" w:rsidP="007058B8">
      <w:pPr>
        <w:rPr>
          <w:rFonts w:ascii="Arial" w:hAnsi="Arial"/>
        </w:rPr>
      </w:pPr>
      <w:r w:rsidRPr="001B73F3">
        <w:rPr>
          <w:rFonts w:ascii="Arial" w:hAnsi="Arial"/>
        </w:rPr>
        <w:t>Price $300, currently $150</w:t>
      </w:r>
      <w:r w:rsidR="0011616C" w:rsidRPr="001B73F3">
        <w:rPr>
          <w:rFonts w:ascii="Arial" w:hAnsi="Arial"/>
        </w:rPr>
        <w:t xml:space="preserve"> (4/3/21)</w:t>
      </w:r>
    </w:p>
    <w:p w14:paraId="5079AE38" w14:textId="671D8304" w:rsidR="00E4292E" w:rsidRPr="001B73F3" w:rsidRDefault="00E4292E" w:rsidP="007058B8">
      <w:pPr>
        <w:rPr>
          <w:rFonts w:ascii="Arial" w:hAnsi="Arial"/>
        </w:rPr>
      </w:pPr>
    </w:p>
    <w:p w14:paraId="72382723" w14:textId="77777777" w:rsidR="00E4292E" w:rsidRPr="001B73F3" w:rsidRDefault="00E4292E" w:rsidP="007058B8">
      <w:pPr>
        <w:rPr>
          <w:rFonts w:ascii="Arial" w:hAnsi="Arial"/>
        </w:rPr>
      </w:pPr>
    </w:p>
    <w:sectPr w:rsidR="00E4292E" w:rsidRPr="001B73F3">
      <w:pgSz w:w="12240" w:h="15840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981D62"/>
    <w:multiLevelType w:val="hybridMultilevel"/>
    <w:tmpl w:val="BCA8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tTQzNACSpkaWpko6SsGpxcWZ+XkgBYa1AF7LaRQsAAAA"/>
  </w:docVars>
  <w:rsids>
    <w:rsidRoot w:val="00E96006"/>
    <w:rsid w:val="00061DB6"/>
    <w:rsid w:val="0011616C"/>
    <w:rsid w:val="001B73F3"/>
    <w:rsid w:val="00320C2D"/>
    <w:rsid w:val="004540CB"/>
    <w:rsid w:val="00492AAF"/>
    <w:rsid w:val="004F2A3D"/>
    <w:rsid w:val="006465E7"/>
    <w:rsid w:val="007058B8"/>
    <w:rsid w:val="0092209C"/>
    <w:rsid w:val="00C67AFF"/>
    <w:rsid w:val="00C944E6"/>
    <w:rsid w:val="00D7604B"/>
    <w:rsid w:val="00E4292E"/>
    <w:rsid w:val="00E96006"/>
    <w:rsid w:val="00F93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3D256"/>
  <w15:docId w15:val="{B6192B8A-71E6-47AE-9CF9-046F9C9D0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SimSun" w:hAnsi="Liberation Serif" w:cs="Arial"/>
        <w:kern w:val="2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ListParagraph">
    <w:name w:val="List Paragraph"/>
    <w:basedOn w:val="Normal"/>
    <w:uiPriority w:val="34"/>
    <w:qFormat/>
    <w:rsid w:val="007058B8"/>
    <w:pPr>
      <w:ind w:left="720"/>
      <w:contextualSpacing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320C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0C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A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oybirobot.com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arding</dc:creator>
  <dc:description/>
  <cp:lastModifiedBy>Judy Taylour</cp:lastModifiedBy>
  <cp:revision>4</cp:revision>
  <cp:lastPrinted>2021-04-03T21:43:00Z</cp:lastPrinted>
  <dcterms:created xsi:type="dcterms:W3CDTF">2021-04-03T21:42:00Z</dcterms:created>
  <dcterms:modified xsi:type="dcterms:W3CDTF">2021-04-03T21:44:00Z</dcterms:modified>
  <dc:language>en-US</dc:language>
</cp:coreProperties>
</file>